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5D3EDA" w14:textId="51E8B8E8" w:rsidR="00FA5419" w:rsidRPr="008B442B" w:rsidRDefault="00FA5419" w:rsidP="00D26093">
      <w:bookmarkStart w:id="0" w:name="_GoBack"/>
      <w:bookmarkEnd w:id="0"/>
    </w:p>
    <w:p w14:paraId="38911523" w14:textId="0B90D246" w:rsidR="00FA5419" w:rsidRPr="004B6E3E" w:rsidRDefault="00FA5419" w:rsidP="00D26093">
      <w:pPr>
        <w:pStyle w:val="Heading1"/>
      </w:pPr>
      <w:r w:rsidRPr="004B6E3E">
        <w:t xml:space="preserve">Teaching </w:t>
      </w:r>
      <w:r w:rsidR="00015A19" w:rsidRPr="004B6E3E">
        <w:t xml:space="preserve">Demonstration </w:t>
      </w:r>
      <w:r w:rsidRPr="004B6E3E">
        <w:t>Overview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3119"/>
        <w:gridCol w:w="1842"/>
        <w:gridCol w:w="3458"/>
      </w:tblGrid>
      <w:tr w:rsidR="00D26093" w14:paraId="558A3F60" w14:textId="77777777" w:rsidTr="00A407F2">
        <w:tc>
          <w:tcPr>
            <w:tcW w:w="817" w:type="dxa"/>
          </w:tcPr>
          <w:p w14:paraId="20CAC044" w14:textId="77777777" w:rsidR="00D26093" w:rsidRDefault="00D26093" w:rsidP="00D26093">
            <w:r>
              <w:t>Name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1D3EC154" w14:textId="77777777" w:rsidR="00D26093" w:rsidRDefault="00D26093" w:rsidP="00D26093"/>
        </w:tc>
        <w:tc>
          <w:tcPr>
            <w:tcW w:w="1842" w:type="dxa"/>
          </w:tcPr>
          <w:p w14:paraId="0B8B7814" w14:textId="77777777" w:rsidR="00D26093" w:rsidRDefault="00D26093" w:rsidP="00D26093">
            <w:r>
              <w:t>Student Number</w:t>
            </w:r>
          </w:p>
        </w:tc>
        <w:tc>
          <w:tcPr>
            <w:tcW w:w="3458" w:type="dxa"/>
            <w:tcBorders>
              <w:bottom w:val="single" w:sz="4" w:space="0" w:color="auto"/>
            </w:tcBorders>
          </w:tcPr>
          <w:p w14:paraId="008A5277" w14:textId="77777777" w:rsidR="00D26093" w:rsidRDefault="00D26093">
            <w:pPr>
              <w:rPr>
                <w:rFonts w:eastAsia="바탕"/>
                <w:lang w:val="en-US"/>
              </w:rPr>
            </w:pPr>
          </w:p>
        </w:tc>
      </w:tr>
    </w:tbl>
    <w:p w14:paraId="4DDF7091" w14:textId="77777777" w:rsidR="008D51AD" w:rsidRPr="004B6E3E" w:rsidRDefault="008D51AD" w:rsidP="00D26093"/>
    <w:p w14:paraId="755AE2A6" w14:textId="7BF4386D" w:rsidR="00FA5419" w:rsidRPr="004B6E3E" w:rsidRDefault="00FA5419" w:rsidP="00D26093">
      <w:pPr>
        <w:rPr>
          <w:b/>
        </w:rPr>
      </w:pPr>
      <w:r w:rsidRPr="004B6E3E">
        <w:rPr>
          <w:b/>
        </w:rPr>
        <w:t>The learners</w:t>
      </w:r>
      <w:r w:rsidR="00015A19" w:rsidRPr="004B6E3E">
        <w:rPr>
          <w:b/>
        </w:rPr>
        <w:t xml:space="preserve"> and learning environment</w:t>
      </w:r>
    </w:p>
    <w:p w14:paraId="18AF55F1" w14:textId="69431324" w:rsidR="00FA5419" w:rsidRPr="00D26093" w:rsidRDefault="00FA5419" w:rsidP="00D26093">
      <w:pPr>
        <w:rPr>
          <w:b/>
          <w:bCs/>
        </w:rPr>
      </w:pPr>
      <w:r w:rsidRPr="00CB6CFA">
        <w:t>In this section provide a summary of your learners</w:t>
      </w:r>
      <w:r w:rsidR="00015A19">
        <w:t xml:space="preserve"> and learning environment</w:t>
      </w:r>
      <w:r w:rsidRPr="00CB6CFA">
        <w:t>.</w:t>
      </w:r>
    </w:p>
    <w:p w14:paraId="58589BD5" w14:textId="57DE2A2E" w:rsidR="00FA5419" w:rsidRPr="00CB6CFA" w:rsidRDefault="00FA5419" w:rsidP="004B6E3E">
      <w:pPr>
        <w:pStyle w:val="ListParagraph"/>
        <w:numPr>
          <w:ilvl w:val="0"/>
          <w:numId w:val="1"/>
        </w:numPr>
        <w:rPr>
          <w:b/>
          <w:bCs/>
        </w:rPr>
      </w:pPr>
      <w:r w:rsidRPr="00CB6CFA">
        <w:t>Age</w:t>
      </w:r>
    </w:p>
    <w:p w14:paraId="54B2C318" w14:textId="77DDB66B" w:rsidR="00FA5419" w:rsidRPr="00CB6CFA" w:rsidRDefault="00FA5419">
      <w:pPr>
        <w:pStyle w:val="ListParagraph"/>
        <w:numPr>
          <w:ilvl w:val="0"/>
          <w:numId w:val="1"/>
        </w:numPr>
        <w:rPr>
          <w:b/>
          <w:bCs/>
        </w:rPr>
      </w:pPr>
      <w:r w:rsidRPr="00CB6CFA">
        <w:t>Proficiency</w:t>
      </w:r>
    </w:p>
    <w:p w14:paraId="7AC18DDB" w14:textId="39B044E0" w:rsidR="00FA5419" w:rsidRPr="008B442B" w:rsidRDefault="00FA5419">
      <w:pPr>
        <w:pStyle w:val="ListParagraph"/>
        <w:numPr>
          <w:ilvl w:val="0"/>
          <w:numId w:val="1"/>
        </w:numPr>
        <w:rPr>
          <w:b/>
          <w:bCs/>
        </w:rPr>
      </w:pPr>
      <w:r w:rsidRPr="00CB6CFA">
        <w:t>Teaching context</w:t>
      </w:r>
    </w:p>
    <w:p w14:paraId="36AF68FB" w14:textId="77777777" w:rsidR="00D26093" w:rsidRDefault="00D26093" w:rsidP="00D26093"/>
    <w:p w14:paraId="7A70FA3F" w14:textId="4D423DE5" w:rsidR="00FA5419" w:rsidRPr="004B6E3E" w:rsidRDefault="00FA5419" w:rsidP="00D26093">
      <w:pPr>
        <w:rPr>
          <w:b/>
        </w:rPr>
      </w:pPr>
      <w:r w:rsidRPr="004B6E3E">
        <w:rPr>
          <w:b/>
        </w:rPr>
        <w:t xml:space="preserve">The </w:t>
      </w:r>
      <w:r w:rsidR="00015A19" w:rsidRPr="004B6E3E">
        <w:rPr>
          <w:b/>
        </w:rPr>
        <w:t xml:space="preserve">unit </w:t>
      </w:r>
      <w:proofErr w:type="gramStart"/>
      <w:r w:rsidR="00015A19" w:rsidRPr="004B6E3E">
        <w:rPr>
          <w:b/>
        </w:rPr>
        <w:t>plan</w:t>
      </w:r>
      <w:proofErr w:type="gramEnd"/>
    </w:p>
    <w:p w14:paraId="5E0EB136" w14:textId="2C3D28BB" w:rsidR="00FA5419" w:rsidRPr="00D26093" w:rsidRDefault="00FA5419" w:rsidP="00D26093">
      <w:pPr>
        <w:rPr>
          <w:b/>
          <w:bCs/>
        </w:rPr>
      </w:pPr>
      <w:r w:rsidRPr="00CB6CFA">
        <w:t>In this section provide a</w:t>
      </w:r>
      <w:r w:rsidR="008B442B">
        <w:t>n</w:t>
      </w:r>
      <w:r w:rsidRPr="00CB6CFA">
        <w:t xml:space="preserve"> </w:t>
      </w:r>
      <w:r w:rsidR="00CB6CFA">
        <w:t>overview</w:t>
      </w:r>
      <w:r w:rsidRPr="00CB6CFA">
        <w:t xml:space="preserve"> of your </w:t>
      </w:r>
      <w:r w:rsidR="00015A19">
        <w:t>unit plan</w:t>
      </w:r>
      <w:r w:rsidR="00D26093">
        <w:t>.</w:t>
      </w:r>
    </w:p>
    <w:p w14:paraId="28291BDB" w14:textId="0E1C2E67" w:rsidR="00FA5419" w:rsidRPr="00CB6CFA" w:rsidRDefault="00015A19" w:rsidP="00D26093">
      <w:pPr>
        <w:pStyle w:val="ListParagraph"/>
        <w:numPr>
          <w:ilvl w:val="0"/>
          <w:numId w:val="1"/>
        </w:numPr>
        <w:rPr>
          <w:b/>
          <w:bCs/>
        </w:rPr>
      </w:pPr>
      <w:r>
        <w:t>Goals</w:t>
      </w:r>
    </w:p>
    <w:p w14:paraId="00F5DC1D" w14:textId="3198CF47" w:rsidR="00FA5419" w:rsidRPr="00CB6CFA" w:rsidRDefault="00FA5419">
      <w:pPr>
        <w:pStyle w:val="ListParagraph"/>
        <w:numPr>
          <w:ilvl w:val="0"/>
          <w:numId w:val="1"/>
        </w:numPr>
        <w:rPr>
          <w:b/>
          <w:bCs/>
        </w:rPr>
      </w:pPr>
      <w:r w:rsidRPr="00CB6CFA">
        <w:t>Theme</w:t>
      </w:r>
    </w:p>
    <w:p w14:paraId="4E549A9A" w14:textId="3544F1F3" w:rsidR="00FA5419" w:rsidRPr="00CB6CFA" w:rsidRDefault="00FA5419">
      <w:pPr>
        <w:pStyle w:val="ListParagraph"/>
        <w:numPr>
          <w:ilvl w:val="0"/>
          <w:numId w:val="1"/>
        </w:numPr>
        <w:rPr>
          <w:b/>
          <w:bCs/>
        </w:rPr>
      </w:pPr>
      <w:r w:rsidRPr="00CB6CFA">
        <w:t>Content</w:t>
      </w:r>
    </w:p>
    <w:p w14:paraId="3102C760" w14:textId="41505950" w:rsidR="00FA5419" w:rsidRPr="00CB6CFA" w:rsidRDefault="00FA5419">
      <w:pPr>
        <w:pStyle w:val="ListParagraph"/>
        <w:numPr>
          <w:ilvl w:val="0"/>
          <w:numId w:val="1"/>
        </w:numPr>
        <w:rPr>
          <w:b/>
          <w:bCs/>
        </w:rPr>
      </w:pPr>
      <w:r w:rsidRPr="00CB6CFA">
        <w:t>Organization</w:t>
      </w:r>
      <w:r w:rsidR="00D26093">
        <w:t xml:space="preserve"> </w:t>
      </w:r>
      <w:r w:rsidR="00A26A51">
        <w:t>/ Lesson flow</w:t>
      </w:r>
    </w:p>
    <w:p w14:paraId="694F8624" w14:textId="329324C3" w:rsidR="00CB6CFA" w:rsidRPr="004B6E3E" w:rsidRDefault="00CB6CFA">
      <w:pPr>
        <w:pStyle w:val="ListParagraph"/>
        <w:numPr>
          <w:ilvl w:val="0"/>
          <w:numId w:val="1"/>
        </w:numPr>
        <w:rPr>
          <w:b/>
          <w:bCs/>
        </w:rPr>
      </w:pPr>
      <w:r w:rsidRPr="00CB6CFA">
        <w:t xml:space="preserve">General </w:t>
      </w:r>
      <w:r w:rsidR="00015A19">
        <w:t xml:space="preserve">techniques and </w:t>
      </w:r>
      <w:r w:rsidRPr="00CB6CFA">
        <w:t>procedures</w:t>
      </w:r>
    </w:p>
    <w:p w14:paraId="427F2190" w14:textId="77777777" w:rsidR="00D26093" w:rsidRPr="004B6E3E" w:rsidRDefault="00D26093" w:rsidP="004B6E3E">
      <w:pPr>
        <w:rPr>
          <w:b/>
          <w:bCs/>
        </w:rPr>
      </w:pPr>
    </w:p>
    <w:tbl>
      <w:tblPr>
        <w:tblStyle w:val="GridTable41"/>
        <w:tblW w:w="9209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225"/>
        <w:gridCol w:w="1746"/>
        <w:gridCol w:w="1746"/>
        <w:gridCol w:w="1746"/>
        <w:gridCol w:w="1746"/>
      </w:tblGrid>
      <w:tr w:rsidR="00CB6CFA" w:rsidRPr="006A4857" w14:paraId="68E94E41" w14:textId="77777777" w:rsidTr="004B6E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611E5AB3" w14:textId="252E1770" w:rsidR="00CB6CFA" w:rsidRPr="006A4857" w:rsidRDefault="00CB6CFA" w:rsidP="004B6E3E">
            <w:pPr>
              <w:jc w:val="center"/>
              <w:rPr>
                <w:rFonts w:eastAsia="바탕"/>
                <w:color w:val="FFFFFF"/>
                <w:szCs w:val="24"/>
                <w:lang w:eastAsia="en-US"/>
              </w:rPr>
            </w:pPr>
          </w:p>
        </w:tc>
        <w:tc>
          <w:tcPr>
            <w:tcW w:w="0" w:type="dxa"/>
            <w:vAlign w:val="center"/>
          </w:tcPr>
          <w:p w14:paraId="648A7A23" w14:textId="77777777" w:rsidR="00CB6CFA" w:rsidRPr="006A4857" w:rsidRDefault="00CB6CFA" w:rsidP="004B6E3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  <w:r w:rsidRPr="006A4857">
              <w:rPr>
                <w:rFonts w:hint="eastAsia"/>
              </w:rPr>
              <w:t>L</w:t>
            </w:r>
            <w:r w:rsidRPr="006A4857">
              <w:t>esson 1</w:t>
            </w:r>
          </w:p>
        </w:tc>
        <w:tc>
          <w:tcPr>
            <w:tcW w:w="0" w:type="dxa"/>
            <w:vAlign w:val="center"/>
          </w:tcPr>
          <w:p w14:paraId="2F7C8D3F" w14:textId="77777777" w:rsidR="00CB6CFA" w:rsidRPr="006A4857" w:rsidRDefault="00CB6CFA" w:rsidP="004B6E3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  <w:r w:rsidRPr="006A4857">
              <w:rPr>
                <w:rFonts w:hint="eastAsia"/>
              </w:rPr>
              <w:t>L</w:t>
            </w:r>
            <w:r w:rsidRPr="006A4857">
              <w:t>esson 2</w:t>
            </w:r>
          </w:p>
        </w:tc>
        <w:tc>
          <w:tcPr>
            <w:tcW w:w="0" w:type="dxa"/>
            <w:vAlign w:val="center"/>
          </w:tcPr>
          <w:p w14:paraId="58437F61" w14:textId="77777777" w:rsidR="00CB6CFA" w:rsidRPr="006A4857" w:rsidRDefault="00CB6CFA" w:rsidP="004B6E3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  <w:r w:rsidRPr="006A4857">
              <w:rPr>
                <w:rFonts w:hint="eastAsia"/>
              </w:rPr>
              <w:t>L</w:t>
            </w:r>
            <w:r w:rsidRPr="006A4857">
              <w:t>esson 3</w:t>
            </w:r>
          </w:p>
        </w:tc>
        <w:tc>
          <w:tcPr>
            <w:tcW w:w="0" w:type="dxa"/>
            <w:vAlign w:val="center"/>
          </w:tcPr>
          <w:p w14:paraId="307A8FBF" w14:textId="77777777" w:rsidR="00CB6CFA" w:rsidRPr="006A4857" w:rsidRDefault="00CB6CFA" w:rsidP="004B6E3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  <w:r w:rsidRPr="006A4857">
              <w:rPr>
                <w:rFonts w:hint="eastAsia"/>
              </w:rPr>
              <w:t>L</w:t>
            </w:r>
            <w:r w:rsidRPr="006A4857">
              <w:t>esson 4</w:t>
            </w:r>
          </w:p>
        </w:tc>
      </w:tr>
      <w:tr w:rsidR="00CB6CFA" w:rsidRPr="006A4857" w14:paraId="1BFDC2ED" w14:textId="77777777" w:rsidTr="004B6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center"/>
          </w:tcPr>
          <w:p w14:paraId="1D41E426" w14:textId="06621EC2" w:rsidR="00CB6CFA" w:rsidRPr="006A4857" w:rsidRDefault="00AD2ED8" w:rsidP="004B6E3E">
            <w:pPr>
              <w:jc w:val="center"/>
              <w:rPr>
                <w:b w:val="0"/>
                <w:bCs w:val="0"/>
              </w:rPr>
            </w:pPr>
            <w:r>
              <w:t>Topic</w:t>
            </w:r>
          </w:p>
        </w:tc>
        <w:tc>
          <w:tcPr>
            <w:tcW w:w="0" w:type="dxa"/>
            <w:vAlign w:val="center"/>
          </w:tcPr>
          <w:p w14:paraId="03DA57A1" w14:textId="3DF871C4" w:rsidR="00CB6CFA" w:rsidRPr="006A4857" w:rsidRDefault="00CB6CFA" w:rsidP="004B6E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바탕"/>
                <w:szCs w:val="24"/>
                <w:lang w:eastAsia="en-US"/>
              </w:rPr>
            </w:pPr>
          </w:p>
        </w:tc>
        <w:tc>
          <w:tcPr>
            <w:tcW w:w="0" w:type="dxa"/>
            <w:vAlign w:val="center"/>
          </w:tcPr>
          <w:p w14:paraId="6A607C73" w14:textId="35DEC355" w:rsidR="00CB6CFA" w:rsidRPr="006A4857" w:rsidRDefault="00CB6CFA" w:rsidP="004B6E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바탕"/>
                <w:szCs w:val="24"/>
                <w:lang w:eastAsia="en-US"/>
              </w:rPr>
            </w:pPr>
          </w:p>
        </w:tc>
        <w:tc>
          <w:tcPr>
            <w:tcW w:w="0" w:type="dxa"/>
            <w:vAlign w:val="center"/>
          </w:tcPr>
          <w:p w14:paraId="12933420" w14:textId="56E8A3BF" w:rsidR="00CB6CFA" w:rsidRPr="006A4857" w:rsidRDefault="00CB6CFA" w:rsidP="004B6E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바탕"/>
                <w:szCs w:val="24"/>
                <w:lang w:eastAsia="en-US"/>
              </w:rPr>
            </w:pPr>
          </w:p>
        </w:tc>
        <w:tc>
          <w:tcPr>
            <w:tcW w:w="0" w:type="dxa"/>
            <w:vAlign w:val="center"/>
          </w:tcPr>
          <w:p w14:paraId="34437C21" w14:textId="333016D4" w:rsidR="00CB6CFA" w:rsidRPr="006A4857" w:rsidRDefault="00CB6CFA" w:rsidP="004B6E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바탕"/>
                <w:szCs w:val="24"/>
                <w:lang w:eastAsia="en-US"/>
              </w:rPr>
            </w:pPr>
          </w:p>
        </w:tc>
      </w:tr>
      <w:tr w:rsidR="00CB6CFA" w:rsidRPr="006A4857" w14:paraId="1B1E5101" w14:textId="77777777" w:rsidTr="004B6E3E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center"/>
          </w:tcPr>
          <w:p w14:paraId="712BB5C4" w14:textId="26E4660C" w:rsidR="00CB6CFA" w:rsidRPr="00A35146" w:rsidRDefault="00053F55" w:rsidP="004B6E3E">
            <w:pPr>
              <w:jc w:val="center"/>
              <w:rPr>
                <w:b w:val="0"/>
                <w:bCs w:val="0"/>
              </w:rPr>
            </w:pPr>
            <w:bookmarkStart w:id="1" w:name="_Hlk3592801"/>
            <w:r>
              <w:t>Skill</w:t>
            </w:r>
            <w:r w:rsidR="00CB6CFA" w:rsidRPr="00A35146">
              <w:t>(s)</w:t>
            </w:r>
          </w:p>
        </w:tc>
        <w:tc>
          <w:tcPr>
            <w:tcW w:w="0" w:type="dxa"/>
            <w:vAlign w:val="center"/>
          </w:tcPr>
          <w:p w14:paraId="34E91ED5" w14:textId="653B37B6" w:rsidR="00CB6CFA" w:rsidRPr="008E2F81" w:rsidRDefault="00CB6CFA" w:rsidP="004B6E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바탕"/>
                <w:szCs w:val="24"/>
                <w:lang w:eastAsia="en-US"/>
              </w:rPr>
            </w:pPr>
          </w:p>
        </w:tc>
        <w:tc>
          <w:tcPr>
            <w:tcW w:w="0" w:type="dxa"/>
            <w:vAlign w:val="center"/>
          </w:tcPr>
          <w:p w14:paraId="6E50AA51" w14:textId="62800B37" w:rsidR="00CB6CFA" w:rsidRPr="008E2F81" w:rsidRDefault="00CB6CFA" w:rsidP="004B6E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바탕"/>
                <w:szCs w:val="24"/>
                <w:lang w:eastAsia="en-US"/>
              </w:rPr>
            </w:pPr>
          </w:p>
        </w:tc>
        <w:tc>
          <w:tcPr>
            <w:tcW w:w="0" w:type="dxa"/>
            <w:vAlign w:val="center"/>
          </w:tcPr>
          <w:p w14:paraId="27A2D692" w14:textId="1E05E071" w:rsidR="00CB6CFA" w:rsidRPr="008E2F81" w:rsidRDefault="00CB6CFA" w:rsidP="004B6E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바탕"/>
                <w:szCs w:val="24"/>
                <w:lang w:eastAsia="en-US"/>
              </w:rPr>
            </w:pPr>
          </w:p>
        </w:tc>
        <w:tc>
          <w:tcPr>
            <w:tcW w:w="0" w:type="dxa"/>
            <w:vAlign w:val="center"/>
          </w:tcPr>
          <w:p w14:paraId="2D0E5D4E" w14:textId="7F313687" w:rsidR="00CB6CFA" w:rsidRPr="008E2F81" w:rsidRDefault="00CB6CFA" w:rsidP="004B6E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바탕"/>
                <w:szCs w:val="24"/>
                <w:lang w:eastAsia="en-US"/>
              </w:rPr>
            </w:pPr>
          </w:p>
        </w:tc>
      </w:tr>
      <w:tr w:rsidR="00CB6CFA" w:rsidRPr="006A4857" w14:paraId="04AB5D35" w14:textId="77777777" w:rsidTr="004B6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center"/>
          </w:tcPr>
          <w:p w14:paraId="75165AC4" w14:textId="4557B3E6" w:rsidR="00CB6CFA" w:rsidRPr="00A35146" w:rsidRDefault="00A35146" w:rsidP="004B6E3E">
            <w:pPr>
              <w:jc w:val="center"/>
              <w:rPr>
                <w:b w:val="0"/>
                <w:bCs w:val="0"/>
              </w:rPr>
            </w:pPr>
            <w:r w:rsidRPr="00A35146">
              <w:t>Content</w:t>
            </w:r>
            <w:r w:rsidR="00053F55">
              <w:t>/ Activities</w:t>
            </w:r>
          </w:p>
        </w:tc>
        <w:tc>
          <w:tcPr>
            <w:tcW w:w="0" w:type="dxa"/>
            <w:vAlign w:val="center"/>
          </w:tcPr>
          <w:p w14:paraId="75A51560" w14:textId="5CD1C121" w:rsidR="00CB6CFA" w:rsidRPr="007119EB" w:rsidRDefault="00CB6CFA" w:rsidP="004B6E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바탕"/>
                <w:szCs w:val="24"/>
                <w:lang w:eastAsia="en-US"/>
              </w:rPr>
            </w:pPr>
          </w:p>
        </w:tc>
        <w:tc>
          <w:tcPr>
            <w:tcW w:w="0" w:type="dxa"/>
            <w:vAlign w:val="center"/>
          </w:tcPr>
          <w:p w14:paraId="5931ED99" w14:textId="491C46B7" w:rsidR="00CB6CFA" w:rsidRPr="00FF1B5F" w:rsidRDefault="00CB6CFA" w:rsidP="004B6E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바탕"/>
                <w:szCs w:val="24"/>
                <w:lang w:eastAsia="en-US"/>
              </w:rPr>
            </w:pPr>
          </w:p>
        </w:tc>
        <w:tc>
          <w:tcPr>
            <w:tcW w:w="0" w:type="dxa"/>
            <w:vAlign w:val="center"/>
          </w:tcPr>
          <w:p w14:paraId="6B74EBCF" w14:textId="2C8017C2" w:rsidR="00CB6CFA" w:rsidRPr="00D34BE0" w:rsidRDefault="00CB6CFA" w:rsidP="004B6E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바탕"/>
                <w:szCs w:val="24"/>
                <w:lang w:eastAsia="en-US"/>
              </w:rPr>
            </w:pPr>
          </w:p>
        </w:tc>
        <w:tc>
          <w:tcPr>
            <w:tcW w:w="0" w:type="dxa"/>
            <w:vAlign w:val="center"/>
          </w:tcPr>
          <w:p w14:paraId="7F874D3F" w14:textId="2BD52F30" w:rsidR="00CB6CFA" w:rsidRPr="008E2F81" w:rsidRDefault="00CB6CFA" w:rsidP="004B6E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바탕"/>
                <w:szCs w:val="24"/>
                <w:lang w:eastAsia="en-US"/>
              </w:rPr>
            </w:pPr>
          </w:p>
        </w:tc>
      </w:tr>
      <w:bookmarkEnd w:id="1"/>
    </w:tbl>
    <w:p w14:paraId="1D51BAD4" w14:textId="77777777" w:rsidR="00CB6CFA" w:rsidRPr="00CB6CFA" w:rsidRDefault="00CB6CFA" w:rsidP="004B6E3E"/>
    <w:p w14:paraId="4EEF5D97" w14:textId="737DC61A" w:rsidR="00FA5419" w:rsidRPr="004B6E3E" w:rsidRDefault="00D26093" w:rsidP="00D26093">
      <w:pPr>
        <w:rPr>
          <w:b/>
        </w:rPr>
      </w:pPr>
      <w:r>
        <w:rPr>
          <w:b/>
        </w:rPr>
        <w:t>The theoretical background</w:t>
      </w:r>
    </w:p>
    <w:p w14:paraId="54015997" w14:textId="333E4F9C" w:rsidR="00FA5419" w:rsidRPr="00D26093" w:rsidRDefault="00FA5419" w:rsidP="004B6E3E">
      <w:pPr>
        <w:rPr>
          <w:b/>
          <w:bCs/>
        </w:rPr>
      </w:pPr>
      <w:r w:rsidRPr="00CB6CFA">
        <w:t>In this section provide an overview of the</w:t>
      </w:r>
      <w:r w:rsidR="00D055CB">
        <w:t xml:space="preserve"> SLA</w:t>
      </w:r>
      <w:r w:rsidRPr="00CB6CFA">
        <w:t xml:space="preserve"> theory that guided your lesson designing and </w:t>
      </w:r>
      <w:r w:rsidR="00D26093">
        <w:t xml:space="preserve">briefly explain </w:t>
      </w:r>
      <w:r w:rsidRPr="00CB6CFA">
        <w:t xml:space="preserve">why </w:t>
      </w:r>
      <w:r w:rsidR="00D26093">
        <w:t xml:space="preserve">you chose </w:t>
      </w:r>
      <w:r w:rsidRPr="00CB6CFA">
        <w:t xml:space="preserve">it. </w:t>
      </w:r>
    </w:p>
    <w:p w14:paraId="0915C5D3" w14:textId="7880E557" w:rsidR="00FA5419" w:rsidRPr="00CB6CFA" w:rsidRDefault="000B6481" w:rsidP="004B6E3E">
      <w:pPr>
        <w:pStyle w:val="ListParagraph"/>
        <w:numPr>
          <w:ilvl w:val="0"/>
          <w:numId w:val="1"/>
        </w:numPr>
        <w:rPr>
          <w:b/>
          <w:bCs/>
        </w:rPr>
      </w:pPr>
      <w:r w:rsidRPr="00CB6CFA">
        <w:t xml:space="preserve">Explain </w:t>
      </w:r>
      <w:r w:rsidR="00CB6CFA" w:rsidRPr="00CB6CFA">
        <w:t xml:space="preserve">why you feel </w:t>
      </w:r>
      <w:r w:rsidR="00D26093">
        <w:t>it</w:t>
      </w:r>
      <w:r w:rsidR="00CB6CFA" w:rsidRPr="00CB6CFA">
        <w:t xml:space="preserve"> is appropriate</w:t>
      </w:r>
      <w:r w:rsidR="00D26093">
        <w:t xml:space="preserve"> for your portfolio</w:t>
      </w:r>
    </w:p>
    <w:p w14:paraId="2BC9F033" w14:textId="1508B885" w:rsidR="00CB6CFA" w:rsidRPr="00CB6CFA" w:rsidRDefault="00CB6CFA">
      <w:pPr>
        <w:pStyle w:val="ListParagraph"/>
        <w:numPr>
          <w:ilvl w:val="0"/>
          <w:numId w:val="1"/>
        </w:numPr>
        <w:rPr>
          <w:b/>
          <w:bCs/>
        </w:rPr>
      </w:pPr>
      <w:r w:rsidRPr="00CB6CFA">
        <w:t xml:space="preserve">Explain </w:t>
      </w:r>
      <w:r w:rsidR="00280C06">
        <w:t xml:space="preserve">how </w:t>
      </w:r>
      <w:r w:rsidR="00D26093">
        <w:t>its</w:t>
      </w:r>
      <w:r w:rsidR="008D51AD">
        <w:t xml:space="preserve"> </w:t>
      </w:r>
      <w:r w:rsidR="00280C06">
        <w:t xml:space="preserve">principles </w:t>
      </w:r>
      <w:r w:rsidR="005408C5">
        <w:t>inform</w:t>
      </w:r>
      <w:r w:rsidR="00280C06">
        <w:t xml:space="preserve"> your lesson </w:t>
      </w:r>
      <w:r w:rsidR="005408C5">
        <w:t>plans</w:t>
      </w:r>
    </w:p>
    <w:p w14:paraId="15AE540E" w14:textId="77777777" w:rsidR="00FA5419" w:rsidRDefault="00FA5419" w:rsidP="00D26093"/>
    <w:p w14:paraId="455DECE3" w14:textId="3F17850E" w:rsidR="00D26093" w:rsidRPr="004B6E3E" w:rsidRDefault="00D26093" w:rsidP="00D26093">
      <w:pPr>
        <w:rPr>
          <w:b/>
        </w:rPr>
      </w:pPr>
      <w:r w:rsidRPr="004B6E3E">
        <w:rPr>
          <w:b/>
        </w:rPr>
        <w:t>The teaching approaches and methods</w:t>
      </w:r>
    </w:p>
    <w:p w14:paraId="102B902D" w14:textId="408C5EE6" w:rsidR="00FA5419" w:rsidRPr="00D26093" w:rsidRDefault="00D26093" w:rsidP="004B6E3E">
      <w:pPr>
        <w:rPr>
          <w:b/>
          <w:bCs/>
        </w:rPr>
      </w:pPr>
      <w:r>
        <w:t>In this section</w:t>
      </w:r>
      <w:r w:rsidR="00FA5419" w:rsidRPr="00CB6CFA">
        <w:t xml:space="preserve"> provide an overview of your </w:t>
      </w:r>
      <w:r w:rsidR="00D055CB">
        <w:t xml:space="preserve">teaching </w:t>
      </w:r>
      <w:r w:rsidR="00FA5419" w:rsidRPr="00CB6CFA">
        <w:t xml:space="preserve">approach and why </w:t>
      </w:r>
      <w:r>
        <w:t>you chose it</w:t>
      </w:r>
    </w:p>
    <w:p w14:paraId="16F8C220" w14:textId="60B01F28" w:rsidR="00015A19" w:rsidRPr="00015A19" w:rsidRDefault="00015A19" w:rsidP="004B6E3E">
      <w:pPr>
        <w:pStyle w:val="ListParagraph"/>
        <w:numPr>
          <w:ilvl w:val="0"/>
          <w:numId w:val="1"/>
        </w:numPr>
      </w:pPr>
      <w:r w:rsidRPr="00015A19">
        <w:t xml:space="preserve">Describe </w:t>
      </w:r>
      <w:r>
        <w:t>its</w:t>
      </w:r>
      <w:r w:rsidRPr="00015A19">
        <w:t xml:space="preserve"> </w:t>
      </w:r>
      <w:r>
        <w:t>general characteristics</w:t>
      </w:r>
    </w:p>
    <w:p w14:paraId="46FECF55" w14:textId="3F96FFA5" w:rsidR="00CB6CFA" w:rsidRPr="00CB6CFA" w:rsidRDefault="00CB6CFA">
      <w:pPr>
        <w:pStyle w:val="ListParagraph"/>
        <w:numPr>
          <w:ilvl w:val="0"/>
          <w:numId w:val="1"/>
        </w:numPr>
        <w:rPr>
          <w:b/>
          <w:bCs/>
        </w:rPr>
      </w:pPr>
      <w:r w:rsidRPr="00CB6CFA">
        <w:t xml:space="preserve">Explain why you feel </w:t>
      </w:r>
      <w:r w:rsidR="00015A19">
        <w:t xml:space="preserve">it </w:t>
      </w:r>
      <w:r w:rsidRPr="00CB6CFA">
        <w:t>is appropriate</w:t>
      </w:r>
      <w:r w:rsidR="00D26093">
        <w:t xml:space="preserve"> for your portfolio</w:t>
      </w:r>
    </w:p>
    <w:p w14:paraId="31D16F5B" w14:textId="58282454" w:rsidR="00CB6CFA" w:rsidRPr="00CB6CFA" w:rsidRDefault="00CB6CFA">
      <w:pPr>
        <w:pStyle w:val="ListParagraph"/>
        <w:numPr>
          <w:ilvl w:val="0"/>
          <w:numId w:val="1"/>
        </w:numPr>
        <w:rPr>
          <w:b/>
          <w:bCs/>
        </w:rPr>
      </w:pPr>
      <w:r w:rsidRPr="00CB6CFA">
        <w:t xml:space="preserve">Explain </w:t>
      </w:r>
      <w:r w:rsidR="007B63F8">
        <w:t xml:space="preserve">how </w:t>
      </w:r>
      <w:r w:rsidR="00D26093">
        <w:t xml:space="preserve">its </w:t>
      </w:r>
      <w:r w:rsidR="007B63F8">
        <w:t xml:space="preserve">principles are </w:t>
      </w:r>
      <w:r w:rsidR="00D26093">
        <w:t xml:space="preserve">reflected </w:t>
      </w:r>
      <w:r w:rsidR="00860CBD">
        <w:t>in your lesson</w:t>
      </w:r>
      <w:r w:rsidR="005408C5">
        <w:t xml:space="preserve"> plans</w:t>
      </w:r>
    </w:p>
    <w:p w14:paraId="08F7D8F8" w14:textId="77777777" w:rsidR="00D26093" w:rsidRDefault="00D26093" w:rsidP="00D26093"/>
    <w:p w14:paraId="6835005D" w14:textId="3BE87096" w:rsidR="007E357A" w:rsidRPr="004B6E3E" w:rsidRDefault="00CB6CFA" w:rsidP="00D26093">
      <w:pPr>
        <w:rPr>
          <w:b/>
        </w:rPr>
      </w:pPr>
      <w:r w:rsidRPr="004B6E3E">
        <w:rPr>
          <w:b/>
        </w:rPr>
        <w:t xml:space="preserve">The lesson you will </w:t>
      </w:r>
      <w:r w:rsidR="00C6713F" w:rsidRPr="004B6E3E">
        <w:rPr>
          <w:b/>
        </w:rPr>
        <w:t>demonstrate</w:t>
      </w:r>
    </w:p>
    <w:p w14:paraId="5881D568" w14:textId="5F340AD9" w:rsidR="00CB6CFA" w:rsidRPr="00CB6CFA" w:rsidRDefault="00CB6CFA" w:rsidP="004B6E3E">
      <w:r w:rsidRPr="00CB6CFA">
        <w:t xml:space="preserve">In this section provide an overview of the specific lesson you are going to </w:t>
      </w:r>
      <w:r w:rsidR="00C6713F">
        <w:t>demonstrate</w:t>
      </w:r>
      <w:r w:rsidRPr="00CB6CFA">
        <w:t xml:space="preserve">. </w:t>
      </w:r>
    </w:p>
    <w:p w14:paraId="3495B514" w14:textId="2344F001" w:rsidR="00CB6CFA" w:rsidRDefault="00CB6CFA" w:rsidP="00D26093">
      <w:pPr>
        <w:pStyle w:val="ListParagraph"/>
        <w:numPr>
          <w:ilvl w:val="0"/>
          <w:numId w:val="1"/>
        </w:numPr>
      </w:pPr>
      <w:r w:rsidRPr="00CB6CFA">
        <w:t xml:space="preserve">Explain the </w:t>
      </w:r>
      <w:r w:rsidR="00860CBD">
        <w:t>objectives</w:t>
      </w:r>
      <w:r w:rsidR="00860CBD" w:rsidRPr="00CB6CFA">
        <w:t xml:space="preserve"> </w:t>
      </w:r>
      <w:r w:rsidRPr="00CB6CFA">
        <w:t>of the lesson and the general lesson plan flow.</w:t>
      </w:r>
      <w:r w:rsidR="00B04224">
        <w:t xml:space="preserve"> </w:t>
      </w:r>
    </w:p>
    <w:sectPr w:rsidR="00CB6CFA" w:rsidSect="0037031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170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C5E326" w14:textId="77777777" w:rsidR="00B3549C" w:rsidRDefault="00B3549C" w:rsidP="00D26093">
      <w:r>
        <w:separator/>
      </w:r>
    </w:p>
  </w:endnote>
  <w:endnote w:type="continuationSeparator" w:id="0">
    <w:p w14:paraId="136EF1A5" w14:textId="77777777" w:rsidR="00B3549C" w:rsidRDefault="00B3549C" w:rsidP="00D260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4F"/>
    <w:family w:val="auto"/>
    <w:pitch w:val="variable"/>
    <w:sig w:usb0="B00002AF" w:usb1="69D77CFB" w:usb2="00000030" w:usb3="00000000" w:csb0="0008009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dobe 명조 Std M">
    <w:charset w:val="4F"/>
    <w:family w:val="auto"/>
    <w:pitch w:val="variable"/>
    <w:sig w:usb0="00000001" w:usb1="29D72C10" w:usb2="00000010" w:usb3="00000000" w:csb0="002A0005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4E38B" w14:textId="77777777" w:rsidR="00D26093" w:rsidRDefault="00D260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72D00" w14:textId="47314F49" w:rsidR="001D36FD" w:rsidRDefault="001D36FD" w:rsidP="004B6E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3D8C44" w14:textId="77777777" w:rsidR="00D26093" w:rsidRDefault="00D260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4F44B7" w14:textId="77777777" w:rsidR="00B3549C" w:rsidRDefault="00B3549C" w:rsidP="00D26093">
      <w:r>
        <w:separator/>
      </w:r>
    </w:p>
  </w:footnote>
  <w:footnote w:type="continuationSeparator" w:id="0">
    <w:p w14:paraId="6BA8A0C9" w14:textId="77777777" w:rsidR="00B3549C" w:rsidRDefault="00B3549C" w:rsidP="00D260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371A9" w14:textId="77777777" w:rsidR="00D26093" w:rsidRDefault="00D260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66DDB1" w14:textId="71F35300" w:rsidR="001D36FD" w:rsidRDefault="001D36FD" w:rsidP="004B6E3E">
    <w:pPr>
      <w:pStyle w:val="Header"/>
      <w:jc w:val="center"/>
    </w:pPr>
    <w:r>
      <w:rPr>
        <w:noProof/>
        <w:lang w:eastAsia="en-US"/>
      </w:rPr>
      <w:drawing>
        <wp:inline distT="0" distB="0" distL="0" distR="0" wp14:anchorId="6C11C1FC" wp14:editId="00081E90">
          <wp:extent cx="685800" cy="685800"/>
          <wp:effectExtent l="0" t="0" r="0" b="0"/>
          <wp:docPr id="1" name="Picture 1" descr="Image result for hankuk university of foreign studi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hankuk university of foreign studi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83B88" w14:textId="77777777" w:rsidR="00D26093" w:rsidRDefault="00D260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D55C13"/>
    <w:multiLevelType w:val="hybridMultilevel"/>
    <w:tmpl w:val="E48A3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ysDQ3MTExNDcyMbZQ0lEKTi0uzszPAykwqQUAYpnIsSwAAAA="/>
  </w:docVars>
  <w:rsids>
    <w:rsidRoot w:val="00FA5419"/>
    <w:rsid w:val="00015A19"/>
    <w:rsid w:val="00053F55"/>
    <w:rsid w:val="000918EE"/>
    <w:rsid w:val="000B6481"/>
    <w:rsid w:val="001A42A6"/>
    <w:rsid w:val="001D36FD"/>
    <w:rsid w:val="00280C06"/>
    <w:rsid w:val="00306650"/>
    <w:rsid w:val="0037031C"/>
    <w:rsid w:val="004B6E3E"/>
    <w:rsid w:val="005408C5"/>
    <w:rsid w:val="006A65A7"/>
    <w:rsid w:val="00772C67"/>
    <w:rsid w:val="007B63F8"/>
    <w:rsid w:val="007E357A"/>
    <w:rsid w:val="00823A83"/>
    <w:rsid w:val="00860CBD"/>
    <w:rsid w:val="008B442B"/>
    <w:rsid w:val="008D51AD"/>
    <w:rsid w:val="009821D2"/>
    <w:rsid w:val="009D2BAB"/>
    <w:rsid w:val="00A26A51"/>
    <w:rsid w:val="00A35146"/>
    <w:rsid w:val="00AD2ED8"/>
    <w:rsid w:val="00B04224"/>
    <w:rsid w:val="00B3549C"/>
    <w:rsid w:val="00C6713F"/>
    <w:rsid w:val="00CB6CFA"/>
    <w:rsid w:val="00CD5ACA"/>
    <w:rsid w:val="00D055CB"/>
    <w:rsid w:val="00D26093"/>
    <w:rsid w:val="00DE0AF8"/>
    <w:rsid w:val="00F34D0F"/>
    <w:rsid w:val="00FA5419"/>
    <w:rsid w:val="00FB5B0F"/>
    <w:rsid w:val="00FC7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76AD7E"/>
  <w15:docId w15:val="{134BF230-A6AF-4EAC-8C4D-1E3B83E32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6093"/>
    <w:pPr>
      <w:spacing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aliases w:val="APA Level 1"/>
    <w:basedOn w:val="Normal"/>
    <w:next w:val="Normal"/>
    <w:link w:val="Heading1Char"/>
    <w:uiPriority w:val="9"/>
    <w:qFormat/>
    <w:rsid w:val="00D26093"/>
    <w:pPr>
      <w:keepNext/>
      <w:keepLines/>
      <w:suppressAutoHyphens/>
      <w:autoSpaceDE w:val="0"/>
      <w:autoSpaceDN w:val="0"/>
      <w:spacing w:line="480" w:lineRule="auto"/>
      <w:jc w:val="center"/>
      <w:outlineLvl w:val="0"/>
    </w:pPr>
    <w:rPr>
      <w:rFonts w:eastAsia="Times New Roman" w:cs="Times New Roman"/>
      <w:b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54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5419"/>
  </w:style>
  <w:style w:type="paragraph" w:styleId="Footer">
    <w:name w:val="footer"/>
    <w:basedOn w:val="Normal"/>
    <w:link w:val="FooterChar"/>
    <w:uiPriority w:val="99"/>
    <w:unhideWhenUsed/>
    <w:rsid w:val="00FA54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5419"/>
  </w:style>
  <w:style w:type="paragraph" w:styleId="ListParagraph">
    <w:name w:val="List Paragraph"/>
    <w:basedOn w:val="Normal"/>
    <w:uiPriority w:val="34"/>
    <w:qFormat/>
    <w:rsid w:val="00FA5419"/>
    <w:pPr>
      <w:ind w:left="720"/>
      <w:contextualSpacing/>
    </w:pPr>
  </w:style>
  <w:style w:type="table" w:customStyle="1" w:styleId="4-41">
    <w:name w:val="눈금 표 4 - 강조색 41"/>
    <w:basedOn w:val="TableNormal"/>
    <w:next w:val="TableNormal"/>
    <w:uiPriority w:val="49"/>
    <w:rsid w:val="00CB6CFA"/>
    <w:pPr>
      <w:spacing w:after="0" w:line="240" w:lineRule="auto"/>
    </w:pPr>
    <w:rPr>
      <w:rFonts w:eastAsia="바탕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nil"/>
          <w:insideV w:val="nil"/>
        </w:tcBorders>
        <w:shd w:val="clear" w:color="auto" w:fill="8064A2"/>
      </w:tcPr>
    </w:tblStylePr>
    <w:tblStylePr w:type="lastRow">
      <w:rPr>
        <w:b/>
        <w:bCs/>
      </w:rPr>
      <w:tblPr/>
      <w:tcPr>
        <w:tcBorders>
          <w:top w:val="double" w:sz="4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/>
      </w:tcPr>
    </w:tblStylePr>
    <w:tblStylePr w:type="band1Horz">
      <w:tblPr/>
      <w:tcPr>
        <w:shd w:val="clear" w:color="auto" w:fill="E5DFEC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D2E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ED8"/>
    <w:rPr>
      <w:rFonts w:ascii="Segoe UI" w:hAnsi="Segoe UI" w:cs="Segoe UI"/>
      <w:sz w:val="18"/>
      <w:szCs w:val="18"/>
    </w:rPr>
  </w:style>
  <w:style w:type="table" w:customStyle="1" w:styleId="GridTable1Light-Accent11">
    <w:name w:val="Grid Table 1 Light - Accent 11"/>
    <w:basedOn w:val="TableNormal"/>
    <w:uiPriority w:val="46"/>
    <w:rsid w:val="00CD5AC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1">
    <w:name w:val="Grid Table 41"/>
    <w:basedOn w:val="TableNormal"/>
    <w:uiPriority w:val="49"/>
    <w:rsid w:val="00CD5AC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15A1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A1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A1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A1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A19"/>
    <w:rPr>
      <w:b/>
      <w:bCs/>
      <w:sz w:val="20"/>
      <w:szCs w:val="20"/>
    </w:rPr>
  </w:style>
  <w:style w:type="character" w:customStyle="1" w:styleId="Heading1Char">
    <w:name w:val="Heading 1 Char"/>
    <w:aliases w:val="APA Level 1 Char"/>
    <w:basedOn w:val="DefaultParagraphFont"/>
    <w:link w:val="Heading1"/>
    <w:uiPriority w:val="9"/>
    <w:rsid w:val="00D26093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D26093"/>
    <w:pPr>
      <w:spacing w:after="0" w:line="240" w:lineRule="auto"/>
    </w:pPr>
    <w:rPr>
      <w:rFonts w:eastAsia="Adobe 명조 Std M"/>
      <w:sz w:val="24"/>
      <w:szCs w:val="24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 George</dc:creator>
  <cp:keywords/>
  <dc:description/>
  <cp:lastModifiedBy>Whitehead George</cp:lastModifiedBy>
  <cp:revision>2</cp:revision>
  <dcterms:created xsi:type="dcterms:W3CDTF">2019-09-06T10:56:00Z</dcterms:created>
  <dcterms:modified xsi:type="dcterms:W3CDTF">2019-09-06T10:56:00Z</dcterms:modified>
</cp:coreProperties>
</file>